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gie Yenkhe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g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Yenkhe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070 Pheasant Creek Dr Northbrook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s_idermurun@icloud.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87375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dermuru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4/201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